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9E2F3" w:themeColor="accent1" w:themeTint="33"/>
  <w:body>
    <w:p w14:paraId="5D36C1CF" w14:textId="692610F7" w:rsidR="007E7275" w:rsidRPr="00124A3D" w:rsidRDefault="00180E33" w:rsidP="00180E33">
      <w:pPr>
        <w:spacing w:after="0" w:line="240" w:lineRule="auto"/>
        <w:jc w:val="center"/>
        <w:rPr>
          <w:b/>
          <w:bCs/>
          <w:color w:val="008000"/>
          <w:sz w:val="40"/>
          <w:szCs w:val="40"/>
        </w:rPr>
      </w:pPr>
      <w:r w:rsidRPr="00124A3D">
        <w:rPr>
          <w:b/>
          <w:bCs/>
          <w:color w:val="008000"/>
          <w:sz w:val="40"/>
          <w:szCs w:val="40"/>
        </w:rPr>
        <w:t>Michigan Society for Respiratory Care</w:t>
      </w:r>
    </w:p>
    <w:p w14:paraId="7465C851" w14:textId="48CF78A6" w:rsidR="00180E33" w:rsidRPr="00124A3D" w:rsidRDefault="00180E33" w:rsidP="00180E33">
      <w:pPr>
        <w:spacing w:after="0" w:line="240" w:lineRule="auto"/>
        <w:jc w:val="center"/>
        <w:rPr>
          <w:b/>
          <w:bCs/>
          <w:color w:val="008000"/>
          <w:sz w:val="40"/>
          <w:szCs w:val="40"/>
        </w:rPr>
      </w:pPr>
      <w:r w:rsidRPr="00124A3D">
        <w:rPr>
          <w:b/>
          <w:bCs/>
          <w:color w:val="008000"/>
          <w:sz w:val="40"/>
          <w:szCs w:val="40"/>
        </w:rPr>
        <w:t>2</w:t>
      </w:r>
      <w:r w:rsidR="0021747E">
        <w:rPr>
          <w:b/>
          <w:bCs/>
          <w:color w:val="008000"/>
          <w:sz w:val="40"/>
          <w:szCs w:val="40"/>
        </w:rPr>
        <w:t>5</w:t>
      </w:r>
      <w:r w:rsidR="00560983">
        <w:rPr>
          <w:b/>
          <w:bCs/>
          <w:color w:val="008000"/>
          <w:sz w:val="40"/>
          <w:szCs w:val="40"/>
        </w:rPr>
        <w:t>th</w:t>
      </w:r>
      <w:r w:rsidRPr="00124A3D">
        <w:rPr>
          <w:b/>
          <w:bCs/>
          <w:color w:val="008000"/>
          <w:sz w:val="40"/>
          <w:szCs w:val="40"/>
        </w:rPr>
        <w:t xml:space="preserve"> Annual </w:t>
      </w:r>
      <w:r w:rsidR="0021747E">
        <w:rPr>
          <w:b/>
          <w:bCs/>
          <w:color w:val="008000"/>
          <w:sz w:val="40"/>
          <w:szCs w:val="40"/>
        </w:rPr>
        <w:t>Caroline Kimmel</w:t>
      </w:r>
      <w:r w:rsidRPr="00124A3D">
        <w:rPr>
          <w:b/>
          <w:bCs/>
          <w:color w:val="008000"/>
          <w:sz w:val="40"/>
          <w:szCs w:val="40"/>
        </w:rPr>
        <w:t xml:space="preserve"> Golf Scramble</w:t>
      </w:r>
    </w:p>
    <w:p w14:paraId="73D6E160" w14:textId="5B0C9B41" w:rsidR="00180E33" w:rsidRPr="00124A3D" w:rsidRDefault="0045797B" w:rsidP="00180E33">
      <w:pPr>
        <w:spacing w:after="0" w:line="240" w:lineRule="auto"/>
        <w:jc w:val="center"/>
        <w:rPr>
          <w:b/>
          <w:bCs/>
          <w:color w:val="008000"/>
          <w:sz w:val="40"/>
          <w:szCs w:val="40"/>
        </w:rPr>
      </w:pPr>
      <w:r>
        <w:rPr>
          <w:b/>
          <w:bCs/>
          <w:color w:val="008000"/>
          <w:sz w:val="40"/>
          <w:szCs w:val="40"/>
        </w:rPr>
        <w:t>Sponsorship Opportunities</w:t>
      </w:r>
    </w:p>
    <w:p w14:paraId="10ED1213" w14:textId="58607344" w:rsidR="00180E33" w:rsidRDefault="00180E33" w:rsidP="00180E33">
      <w:pPr>
        <w:spacing w:after="0" w:line="240" w:lineRule="auto"/>
        <w:jc w:val="center"/>
      </w:pPr>
    </w:p>
    <w:p w14:paraId="0732D30B" w14:textId="4285108E" w:rsidR="00180E33" w:rsidRPr="008812F8" w:rsidRDefault="0045797B" w:rsidP="00180E33">
      <w:pPr>
        <w:spacing w:after="0" w:line="240" w:lineRule="auto"/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 xml:space="preserve">August </w:t>
      </w:r>
      <w:r w:rsidR="0021747E">
        <w:rPr>
          <w:b/>
          <w:bCs/>
          <w:color w:val="1F3864" w:themeColor="accent1" w:themeShade="80"/>
          <w:sz w:val="28"/>
          <w:szCs w:val="28"/>
        </w:rPr>
        <w:t>19</w:t>
      </w:r>
      <w:r>
        <w:rPr>
          <w:b/>
          <w:bCs/>
          <w:color w:val="1F3864" w:themeColor="accent1" w:themeShade="80"/>
          <w:sz w:val="28"/>
          <w:szCs w:val="28"/>
        </w:rPr>
        <w:t>, 20</w:t>
      </w:r>
      <w:r w:rsidR="0021747E">
        <w:rPr>
          <w:b/>
          <w:bCs/>
          <w:color w:val="1F3864" w:themeColor="accent1" w:themeShade="80"/>
          <w:sz w:val="28"/>
          <w:szCs w:val="28"/>
        </w:rPr>
        <w:t>22</w:t>
      </w:r>
      <w:r>
        <w:rPr>
          <w:b/>
          <w:bCs/>
          <w:color w:val="1F3864" w:themeColor="accent1" w:themeShade="80"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>
        <w:rPr>
          <w:b/>
          <w:bCs/>
          <w:color w:val="1F3864" w:themeColor="accent1" w:themeShade="80"/>
          <w:sz w:val="28"/>
          <w:szCs w:val="28"/>
        </w:rPr>
        <w:t xml:space="preserve">  </w:t>
      </w:r>
      <w:r w:rsidR="00180E33" w:rsidRPr="008812F8">
        <w:rPr>
          <w:b/>
          <w:bCs/>
          <w:color w:val="1F3864" w:themeColor="accent1" w:themeShade="80"/>
          <w:sz w:val="28"/>
          <w:szCs w:val="28"/>
        </w:rPr>
        <w:t xml:space="preserve">Ironwood Golf Club  </w:t>
      </w:r>
      <w:r w:rsidR="00180E33" w:rsidRPr="008812F8"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 w:rsidR="00180E33" w:rsidRPr="008812F8">
        <w:rPr>
          <w:b/>
          <w:bCs/>
          <w:color w:val="1F3864" w:themeColor="accent1" w:themeShade="80"/>
          <w:sz w:val="28"/>
          <w:szCs w:val="28"/>
        </w:rPr>
        <w:t xml:space="preserve">  6902 E. Highland Road  </w:t>
      </w:r>
      <w:r w:rsidR="00180E33" w:rsidRPr="008812F8"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 w:rsidR="00180E33" w:rsidRPr="008812F8">
        <w:rPr>
          <w:b/>
          <w:bCs/>
          <w:color w:val="1F3864" w:themeColor="accent1" w:themeShade="80"/>
          <w:sz w:val="28"/>
          <w:szCs w:val="28"/>
        </w:rPr>
        <w:t xml:space="preserve">  Howell MI  </w:t>
      </w:r>
    </w:p>
    <w:p w14:paraId="4491A064" w14:textId="7907FD15" w:rsidR="00180E33" w:rsidRDefault="00FB4363" w:rsidP="00180E33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73C4D74" wp14:editId="3CB898DE">
            <wp:extent cx="5943600" cy="1741170"/>
            <wp:effectExtent l="0" t="0" r="0" b="0"/>
            <wp:docPr id="2" name="Picture 2" descr="A golf ball o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lf 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1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29A7A200" w14:textId="149D0B92" w:rsidR="00180E33" w:rsidRDefault="00180E33" w:rsidP="00180E33">
      <w:pPr>
        <w:spacing w:after="0" w:line="240" w:lineRule="auto"/>
        <w:jc w:val="center"/>
      </w:pP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5040"/>
        <w:gridCol w:w="5040"/>
      </w:tblGrid>
      <w:tr w:rsidR="00483FA8" w14:paraId="347541B4" w14:textId="77777777" w:rsidTr="0045797B">
        <w:trPr>
          <w:jc w:val="center"/>
        </w:trPr>
        <w:tc>
          <w:tcPr>
            <w:tcW w:w="5040" w:type="dxa"/>
          </w:tcPr>
          <w:p w14:paraId="07976383" w14:textId="382F2DEC" w:rsidR="00483FA8" w:rsidRPr="008101E3" w:rsidRDefault="00483FA8" w:rsidP="00483FA8">
            <w:pPr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  <w:t>Gold Sponsor</w:t>
            </w:r>
            <w:r w:rsidR="00694B6B"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  <w:t>s</w:t>
            </w:r>
            <w:r w:rsidRPr="008101E3"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                     </w:t>
            </w:r>
          </w:p>
          <w:p w14:paraId="10B64098" w14:textId="77777777" w:rsidR="00694B6B" w:rsidRDefault="00483FA8" w:rsidP="00694B6B">
            <w:pP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500</w:t>
            </w:r>
          </w:p>
          <w:p w14:paraId="216FEF86" w14:textId="77777777" w:rsidR="00694B6B" w:rsidRPr="00694B6B" w:rsidRDefault="00694B6B" w:rsidP="00694B6B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694B6B">
              <w:rPr>
                <w:rFonts w:eastAsia="Times New Roman" w:cstheme="minorHAnsi"/>
                <w:b/>
                <w:snapToGrid w:val="0"/>
                <w:sz w:val="20"/>
                <w:szCs w:val="20"/>
              </w:rPr>
              <w:t>Complimentary Team Registration</w:t>
            </w:r>
          </w:p>
          <w:p w14:paraId="56559D46" w14:textId="77777777" w:rsidR="00694B6B" w:rsidRPr="00694B6B" w:rsidRDefault="00483FA8" w:rsidP="00694B6B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694B6B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Organization tee sponsor sign</w:t>
            </w:r>
          </w:p>
          <w:p w14:paraId="633918E9" w14:textId="77777777" w:rsidR="00694B6B" w:rsidRPr="00694B6B" w:rsidRDefault="00483FA8" w:rsidP="00694B6B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694B6B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Logo listed on website and event brochure</w:t>
            </w:r>
          </w:p>
          <w:p w14:paraId="4D22B933" w14:textId="42D43D1B" w:rsidR="00483FA8" w:rsidRPr="00694B6B" w:rsidRDefault="00483FA8" w:rsidP="00694B6B">
            <w:pPr>
              <w:pStyle w:val="ListParagraph"/>
              <w:numPr>
                <w:ilvl w:val="0"/>
                <w:numId w:val="4"/>
              </w:numPr>
              <w:ind w:left="342" w:hanging="342"/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694B6B">
              <w:rPr>
                <w:rFonts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Give welcome remarks at </w:t>
            </w:r>
            <w:r w:rsidR="005008AB" w:rsidRPr="00694B6B">
              <w:rPr>
                <w:rFonts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the </w:t>
            </w:r>
            <w:r w:rsidRPr="00694B6B">
              <w:rPr>
                <w:rFonts w:cstheme="minorHAnsi"/>
                <w:snapToGrid w:val="0"/>
                <w:color w:val="1F3864" w:themeColor="accent1" w:themeShade="80"/>
                <w:sz w:val="20"/>
                <w:szCs w:val="20"/>
              </w:rPr>
              <w:t>event</w:t>
            </w:r>
          </w:p>
        </w:tc>
        <w:tc>
          <w:tcPr>
            <w:tcW w:w="5040" w:type="dxa"/>
          </w:tcPr>
          <w:p w14:paraId="4FD6D73D" w14:textId="26786A12" w:rsidR="00483FA8" w:rsidRPr="008101E3" w:rsidRDefault="00483FA8" w:rsidP="00483FA8">
            <w:pPr>
              <w:pStyle w:val="Heading1"/>
              <w:outlineLvl w:val="0"/>
              <w:rPr>
                <w:rFonts w:asciiTheme="minorHAnsi" w:hAnsiTheme="minorHAnsi" w:cstheme="minorHAnsi"/>
                <w:bCs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color w:val="1F3864" w:themeColor="accent1" w:themeShade="80"/>
              </w:rPr>
              <w:t>Cash Prize Sponsor</w:t>
            </w: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 xml:space="preserve">  </w:t>
            </w:r>
          </w:p>
          <w:p w14:paraId="000C1EB3" w14:textId="77777777" w:rsidR="00483FA8" w:rsidRPr="008101E3" w:rsidRDefault="00483FA8" w:rsidP="00483FA8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 xml:space="preserve">$300 </w:t>
            </w:r>
          </w:p>
          <w:p w14:paraId="2252F23E" w14:textId="77777777" w:rsidR="00FB4363" w:rsidRDefault="00483FA8" w:rsidP="00FB4363">
            <w:pPr>
              <w:pStyle w:val="Heading1"/>
              <w:numPr>
                <w:ilvl w:val="0"/>
                <w:numId w:val="12"/>
              </w:numPr>
              <w:ind w:left="252" w:hanging="180"/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If you can’t BEAT 'EM, JOIN ‘EM</w:t>
            </w:r>
          </w:p>
          <w:p w14:paraId="3F5A9F8A" w14:textId="77777777" w:rsidR="00FB4363" w:rsidRDefault="00FB4363" w:rsidP="00FB4363">
            <w:pPr>
              <w:pStyle w:val="ListParagraph"/>
              <w:numPr>
                <w:ilvl w:val="0"/>
                <w:numId w:val="5"/>
              </w:numPr>
              <w:ind w:left="252" w:hanging="180"/>
            </w:pPr>
            <w:r>
              <w:t>Awards for 1</w:t>
            </w:r>
            <w:r w:rsidRPr="00FB4363">
              <w:rPr>
                <w:vertAlign w:val="superscript"/>
              </w:rPr>
              <w:t>st</w:t>
            </w:r>
            <w:r>
              <w:t>, 2</w:t>
            </w:r>
            <w:r w:rsidRPr="00FB4363">
              <w:rPr>
                <w:vertAlign w:val="superscript"/>
              </w:rPr>
              <w:t>nd</w:t>
            </w:r>
            <w:r>
              <w:rPr>
                <w:vertAlign w:val="superscript"/>
              </w:rPr>
              <w:t>,</w:t>
            </w:r>
            <w:r>
              <w:t xml:space="preserve"> and 3</w:t>
            </w:r>
            <w:r w:rsidRPr="00FB4363">
              <w:rPr>
                <w:vertAlign w:val="superscript"/>
              </w:rPr>
              <w:t>rd</w:t>
            </w:r>
            <w:r>
              <w:t xml:space="preserve"> place</w:t>
            </w:r>
          </w:p>
          <w:p w14:paraId="79B92B95" w14:textId="77777777" w:rsidR="00FB4363" w:rsidRDefault="00FB4363" w:rsidP="00FB4363">
            <w:pPr>
              <w:pStyle w:val="ListParagraph"/>
              <w:numPr>
                <w:ilvl w:val="0"/>
                <w:numId w:val="5"/>
              </w:numPr>
              <w:ind w:left="252" w:hanging="180"/>
            </w:pPr>
            <w:r>
              <w:t>Awards for Longest Drive (Men and Women)</w:t>
            </w:r>
          </w:p>
          <w:p w14:paraId="4827A86D" w14:textId="5A1EDC01" w:rsidR="00FB4363" w:rsidRPr="00FB4363" w:rsidRDefault="00FB4363" w:rsidP="00FB4363">
            <w:pPr>
              <w:pStyle w:val="ListParagraph"/>
              <w:numPr>
                <w:ilvl w:val="0"/>
                <w:numId w:val="5"/>
              </w:numPr>
              <w:ind w:left="252" w:hanging="180"/>
            </w:pPr>
            <w:r>
              <w:t>Awards for Closest to the Pin (Men and Women)</w:t>
            </w:r>
          </w:p>
        </w:tc>
      </w:tr>
      <w:tr w:rsidR="00483FA8" w14:paraId="1FB01C21" w14:textId="77777777" w:rsidTr="0045797B">
        <w:trPr>
          <w:jc w:val="center"/>
        </w:trPr>
        <w:tc>
          <w:tcPr>
            <w:tcW w:w="5040" w:type="dxa"/>
          </w:tcPr>
          <w:p w14:paraId="5D2A33A8" w14:textId="77777777" w:rsidR="00483FA8" w:rsidRPr="008101E3" w:rsidRDefault="00483FA8" w:rsidP="00483FA8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0E0FFD7D" w14:textId="107433D3" w:rsidR="00483FA8" w:rsidRPr="008101E3" w:rsidRDefault="00483FA8" w:rsidP="00483FA8">
            <w:pPr>
              <w:keepNext/>
              <w:outlineLvl w:val="0"/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Beverage Cart Sponsor </w:t>
            </w:r>
          </w:p>
          <w:p w14:paraId="167C5F88" w14:textId="474C8365" w:rsidR="00483FA8" w:rsidRPr="008101E3" w:rsidRDefault="00483FA8" w:rsidP="00483FA8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2</w:t>
            </w:r>
            <w:r w:rsidR="0021747E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50</w:t>
            </w:r>
          </w:p>
          <w:p w14:paraId="16D68D7D" w14:textId="3B566C48" w:rsidR="0021747E" w:rsidRDefault="00483FA8" w:rsidP="00FB4363">
            <w:pPr>
              <w:keepNext/>
              <w:numPr>
                <w:ilvl w:val="0"/>
                <w:numId w:val="9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We will CART your name everywhere</w:t>
            </w:r>
          </w:p>
          <w:p w14:paraId="21299B55" w14:textId="0CE66A1B" w:rsidR="00483FA8" w:rsidRPr="00FB4363" w:rsidRDefault="00FB4363" w:rsidP="0045797B">
            <w:pPr>
              <w:keepNext/>
              <w:numPr>
                <w:ilvl w:val="0"/>
                <w:numId w:val="9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A drink ticket for each golfer</w:t>
            </w:r>
          </w:p>
        </w:tc>
        <w:tc>
          <w:tcPr>
            <w:tcW w:w="5040" w:type="dxa"/>
          </w:tcPr>
          <w:p w14:paraId="0C172F08" w14:textId="77777777" w:rsidR="00483FA8" w:rsidRPr="008101E3" w:rsidRDefault="00483FA8" w:rsidP="00483FA8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32720482" w14:textId="7C54E2BF" w:rsidR="00483FA8" w:rsidRPr="008101E3" w:rsidRDefault="0021747E" w:rsidP="00483FA8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21747E"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  <w:t>Dinner</w:t>
            </w:r>
            <w:r w:rsidR="008B35E1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</w:t>
            </w:r>
            <w:r w:rsidR="00483FA8" w:rsidRPr="008101E3">
              <w:rPr>
                <w:rFonts w:eastAsia="Times New Roman" w:cstheme="minorHAnsi"/>
                <w:b/>
                <w:bCs/>
                <w:snapToGrid w:val="0"/>
                <w:color w:val="1F3864" w:themeColor="accent1" w:themeShade="80"/>
                <w:sz w:val="20"/>
                <w:szCs w:val="20"/>
              </w:rPr>
              <w:t xml:space="preserve">Sponsor </w:t>
            </w:r>
            <w:r w:rsidR="00483FA8"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</w:t>
            </w:r>
          </w:p>
          <w:p w14:paraId="5B23C6BE" w14:textId="0EE88132" w:rsidR="00483FA8" w:rsidRPr="008101E3" w:rsidRDefault="00483FA8" w:rsidP="00483FA8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</w:t>
            </w:r>
            <w:r w:rsidR="0021747E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4</w:t>
            </w:r>
            <w:r w:rsidR="008B35E1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0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      </w:t>
            </w:r>
          </w:p>
          <w:p w14:paraId="5438BCCE" w14:textId="7AA52B9D" w:rsidR="00483FA8" w:rsidRPr="00FB4363" w:rsidRDefault="00483FA8" w:rsidP="00FB4363">
            <w:pPr>
              <w:numPr>
                <w:ilvl w:val="0"/>
                <w:numId w:val="4"/>
              </w:numP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  <w:t xml:space="preserve">Exclusive signage at dinner and special recognition during the meal </w:t>
            </w:r>
            <w:r w:rsidR="00652A8C" w:rsidRPr="00694B6B">
              <w:rPr>
                <w:rFonts w:eastAsia="Times New Roman" w:cstheme="minorHAnsi"/>
                <w:b/>
                <w:sz w:val="20"/>
                <w:szCs w:val="20"/>
              </w:rPr>
              <w:t>SOLD</w:t>
            </w:r>
          </w:p>
        </w:tc>
      </w:tr>
      <w:tr w:rsidR="0045797B" w14:paraId="30EAFEAD" w14:textId="77777777" w:rsidTr="0045797B">
        <w:trPr>
          <w:jc w:val="center"/>
        </w:trPr>
        <w:tc>
          <w:tcPr>
            <w:tcW w:w="5040" w:type="dxa"/>
          </w:tcPr>
          <w:p w14:paraId="0AA47232" w14:textId="77777777" w:rsidR="00483FA8" w:rsidRPr="008101E3" w:rsidRDefault="00483FA8" w:rsidP="0045797B">
            <w:pPr>
              <w:pStyle w:val="Heading1"/>
              <w:outlineLvl w:val="0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  <w:p w14:paraId="1E463846" w14:textId="35E83435" w:rsidR="0045797B" w:rsidRPr="008101E3" w:rsidRDefault="0021747E" w:rsidP="0045797B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>
              <w:rPr>
                <w:rFonts w:asciiTheme="minorHAnsi" w:hAnsiTheme="minorHAnsi" w:cstheme="minorHAnsi"/>
                <w:color w:val="1F3864" w:themeColor="accent1" w:themeShade="80"/>
              </w:rPr>
              <w:t xml:space="preserve">Dog at the Turn </w:t>
            </w:r>
            <w:r w:rsidR="0045797B" w:rsidRPr="008101E3">
              <w:rPr>
                <w:rFonts w:asciiTheme="minorHAnsi" w:hAnsiTheme="minorHAnsi" w:cstheme="minorHAnsi"/>
                <w:color w:val="1F3864" w:themeColor="accent1" w:themeShade="80"/>
              </w:rPr>
              <w:t>Sponsor</w:t>
            </w:r>
            <w:r w:rsidR="0045797B"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 xml:space="preserve"> </w:t>
            </w:r>
          </w:p>
          <w:p w14:paraId="00F10D9B" w14:textId="6234CA6A" w:rsidR="0045797B" w:rsidRPr="008101E3" w:rsidRDefault="0045797B" w:rsidP="0045797B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 xml:space="preserve">$150 </w:t>
            </w:r>
          </w:p>
          <w:p w14:paraId="3AA39195" w14:textId="74DE59AF" w:rsidR="0045797B" w:rsidRPr="008101E3" w:rsidRDefault="00FB4363" w:rsidP="0045797B">
            <w:pPr>
              <w:pStyle w:val="Heading1"/>
              <w:numPr>
                <w:ilvl w:val="0"/>
                <w:numId w:val="7"/>
              </w:numPr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Everyone loves a hot doggie</w:t>
            </w:r>
          </w:p>
          <w:p w14:paraId="6B9F0C9A" w14:textId="6E6F9681" w:rsidR="0045797B" w:rsidRPr="00FB4363" w:rsidRDefault="00FB4363" w:rsidP="00E504A2">
            <w:pPr>
              <w:pStyle w:val="ListParagraph"/>
              <w:numPr>
                <w:ilvl w:val="0"/>
                <w:numId w:val="7"/>
              </w:numPr>
              <w:rPr>
                <w:color w:val="1F3864" w:themeColor="accent1" w:themeShade="80"/>
                <w:sz w:val="20"/>
                <w:szCs w:val="20"/>
              </w:rPr>
            </w:pPr>
            <w:r>
              <w:rPr>
                <w:color w:val="1F3864" w:themeColor="accent1" w:themeShade="80"/>
                <w:sz w:val="20"/>
                <w:szCs w:val="20"/>
              </w:rPr>
              <w:t>Includes a soft drink ticket</w:t>
            </w:r>
          </w:p>
        </w:tc>
        <w:tc>
          <w:tcPr>
            <w:tcW w:w="5040" w:type="dxa"/>
          </w:tcPr>
          <w:p w14:paraId="45306FE9" w14:textId="77777777" w:rsidR="00483FA8" w:rsidRPr="008101E3" w:rsidRDefault="00483FA8" w:rsidP="0045797B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3EBCA7B8" w14:textId="1872A6C1" w:rsidR="0045797B" w:rsidRPr="008101E3" w:rsidRDefault="0045797B" w:rsidP="0045797B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Golfer Gift Bag </w:t>
            </w:r>
            <w:r w:rsidRPr="008101E3">
              <w:rPr>
                <w:rFonts w:eastAsia="Times New Roman" w:cstheme="minorHAnsi"/>
                <w:bCs/>
                <w:snapToGrid w:val="0"/>
                <w:color w:val="1F3864" w:themeColor="accent1" w:themeShade="80"/>
                <w:sz w:val="20"/>
                <w:szCs w:val="20"/>
              </w:rPr>
              <w:t>Sponsor (one per golfer)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   $1</w:t>
            </w:r>
            <w:r w:rsidR="0021747E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5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</w:t>
            </w:r>
            <w:r w:rsidR="00652A8C" w:rsidRPr="00694B6B">
              <w:rPr>
                <w:rFonts w:eastAsia="Times New Roman" w:cstheme="minorHAnsi"/>
                <w:b/>
                <w:snapToGrid w:val="0"/>
                <w:sz w:val="20"/>
                <w:szCs w:val="20"/>
              </w:rPr>
              <w:t>SOLD</w:t>
            </w:r>
            <w:r w:rsidRPr="00694B6B">
              <w:rPr>
                <w:rFonts w:eastAsia="Times New Roman" w:cstheme="minorHAnsi"/>
                <w:snapToGrid w:val="0"/>
                <w:sz w:val="20"/>
                <w:szCs w:val="20"/>
              </w:rPr>
              <w:t xml:space="preserve"> </w:t>
            </w:r>
            <w:r w:rsidRPr="00652A8C">
              <w:rPr>
                <w:rFonts w:eastAsia="Times New Roman" w:cstheme="minorHAnsi"/>
                <w:snapToGrid w:val="0"/>
                <w:color w:val="FF0000"/>
                <w:sz w:val="20"/>
                <w:szCs w:val="20"/>
              </w:rPr>
              <w:t xml:space="preserve">     </w:t>
            </w:r>
          </w:p>
          <w:p w14:paraId="667B1DD3" w14:textId="77777777" w:rsidR="0045797B" w:rsidRPr="008101E3" w:rsidRDefault="0045797B" w:rsidP="0045797B">
            <w:pPr>
              <w:keepNext/>
              <w:numPr>
                <w:ilvl w:val="0"/>
                <w:numId w:val="3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You don’t have to be stuffy; we will do that for you </w:t>
            </w:r>
          </w:p>
          <w:p w14:paraId="4FB369B4" w14:textId="76398190" w:rsidR="0045797B" w:rsidRPr="008101E3" w:rsidRDefault="0045797B" w:rsidP="00E504A2">
            <w:pPr>
              <w:keepNext/>
              <w:numPr>
                <w:ilvl w:val="0"/>
                <w:numId w:val="3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Your logo on the bag if provided by you</w:t>
            </w:r>
          </w:p>
        </w:tc>
      </w:tr>
      <w:tr w:rsidR="0045797B" w14:paraId="5B725338" w14:textId="77777777" w:rsidTr="0045797B">
        <w:trPr>
          <w:jc w:val="center"/>
        </w:trPr>
        <w:tc>
          <w:tcPr>
            <w:tcW w:w="5040" w:type="dxa"/>
          </w:tcPr>
          <w:p w14:paraId="77696EC7" w14:textId="77777777" w:rsidR="00483FA8" w:rsidRPr="008101E3" w:rsidRDefault="00483FA8" w:rsidP="0045797B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2DA65C6F" w14:textId="115B4F55" w:rsidR="0045797B" w:rsidRPr="008101E3" w:rsidRDefault="00E504A2" w:rsidP="0045797B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Organization </w:t>
            </w:r>
            <w:r w:rsidR="0045797B"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Tee Sponsor Signs (No </w:t>
            </w:r>
            <w:r w:rsidR="00483FA8"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l</w:t>
            </w:r>
            <w:r w:rsidR="0045797B"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imit)</w:t>
            </w:r>
            <w:r w:rsidR="0045797B"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</w:t>
            </w:r>
          </w:p>
          <w:p w14:paraId="6729191A" w14:textId="74E581AD" w:rsidR="0045797B" w:rsidRPr="008101E3" w:rsidRDefault="0045797B" w:rsidP="0045797B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100 per sign</w:t>
            </w:r>
          </w:p>
          <w:p w14:paraId="2EB4EAB0" w14:textId="7AAF6B1E" w:rsidR="0045797B" w:rsidRPr="008101E3" w:rsidRDefault="0045797B" w:rsidP="0045797B">
            <w:pPr>
              <w:keepNext/>
              <w:numPr>
                <w:ilvl w:val="0"/>
                <w:numId w:val="6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Add your organization’s name or logo</w:t>
            </w:r>
          </w:p>
          <w:p w14:paraId="2A855AE1" w14:textId="1A10B8EB" w:rsidR="00874AB5" w:rsidRPr="00694B6B" w:rsidRDefault="0045797B" w:rsidP="00694B6B">
            <w:pPr>
              <w:numPr>
                <w:ilvl w:val="0"/>
                <w:numId w:val="6"/>
              </w:numPr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</w:pPr>
            <w:r w:rsidRPr="00694B6B"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  <w:t xml:space="preserve">“We Are </w:t>
            </w:r>
            <w:r w:rsidRPr="00694B6B">
              <w:rPr>
                <w:rFonts w:eastAsia="Times New Roman" w:cstheme="minorHAnsi"/>
                <w:b/>
                <w:bCs/>
                <w:color w:val="1F3864" w:themeColor="accent1" w:themeShade="80"/>
                <w:sz w:val="20"/>
                <w:szCs w:val="20"/>
              </w:rPr>
              <w:t xml:space="preserve">PROUD </w:t>
            </w:r>
            <w:r w:rsidRPr="00694B6B"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  <w:t>of Our Respiratory Therapists”</w:t>
            </w:r>
          </w:p>
        </w:tc>
        <w:tc>
          <w:tcPr>
            <w:tcW w:w="5040" w:type="dxa"/>
          </w:tcPr>
          <w:p w14:paraId="7DEBCC7C" w14:textId="77777777" w:rsidR="00483FA8" w:rsidRPr="008101E3" w:rsidRDefault="00483FA8" w:rsidP="00E504A2">
            <w:pPr>
              <w:pStyle w:val="Heading1"/>
              <w:outlineLvl w:val="0"/>
              <w:rPr>
                <w:rFonts w:asciiTheme="minorHAnsi" w:hAnsiTheme="minorHAnsi" w:cstheme="minorHAnsi"/>
                <w:color w:val="1F3864" w:themeColor="accent1" w:themeShade="80"/>
              </w:rPr>
            </w:pPr>
          </w:p>
          <w:p w14:paraId="27BAF3B2" w14:textId="7258BEB3" w:rsidR="00E504A2" w:rsidRPr="008101E3" w:rsidRDefault="00E504A2" w:rsidP="00E504A2">
            <w:pPr>
              <w:pStyle w:val="Heading1"/>
              <w:outlineLvl w:val="0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color w:val="1F3864" w:themeColor="accent1" w:themeShade="80"/>
              </w:rPr>
              <w:t xml:space="preserve">Personal Tee Sponsor Signs </w:t>
            </w:r>
            <w:r w:rsidRPr="008101E3">
              <w:rPr>
                <w:rFonts w:asciiTheme="minorHAnsi" w:hAnsiTheme="minorHAnsi" w:cstheme="minorHAnsi"/>
                <w:bCs/>
                <w:color w:val="1F3864" w:themeColor="accent1" w:themeShade="80"/>
              </w:rPr>
              <w:t xml:space="preserve">(No </w:t>
            </w:r>
            <w:r w:rsidR="00483FA8" w:rsidRPr="008101E3">
              <w:rPr>
                <w:rFonts w:asciiTheme="minorHAnsi" w:hAnsiTheme="minorHAnsi" w:cstheme="minorHAnsi"/>
                <w:bCs/>
                <w:color w:val="1F3864" w:themeColor="accent1" w:themeShade="80"/>
              </w:rPr>
              <w:t>l</w:t>
            </w:r>
            <w:r w:rsidRPr="008101E3">
              <w:rPr>
                <w:rFonts w:asciiTheme="minorHAnsi" w:hAnsiTheme="minorHAnsi" w:cstheme="minorHAnsi"/>
                <w:bCs/>
                <w:color w:val="1F3864" w:themeColor="accent1" w:themeShade="80"/>
              </w:rPr>
              <w:t>imit)</w:t>
            </w: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ab/>
              <w:t xml:space="preserve">              </w:t>
            </w: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ab/>
              <w:t xml:space="preserve">                 $</w:t>
            </w:r>
            <w:r w:rsidR="0021747E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60</w:t>
            </w:r>
          </w:p>
          <w:p w14:paraId="4A23CC87" w14:textId="77777777" w:rsidR="00E504A2" w:rsidRPr="008101E3" w:rsidRDefault="00E504A2" w:rsidP="00E504A2">
            <w:pPr>
              <w:pStyle w:val="Heading1"/>
              <w:numPr>
                <w:ilvl w:val="0"/>
                <w:numId w:val="10"/>
              </w:numPr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Signage at the tee</w:t>
            </w:r>
          </w:p>
          <w:p w14:paraId="58FC205C" w14:textId="13191C8B" w:rsidR="0045797B" w:rsidRPr="00FB4363" w:rsidRDefault="00E504A2" w:rsidP="00E504A2">
            <w:pPr>
              <w:pStyle w:val="Heading1"/>
              <w:numPr>
                <w:ilvl w:val="0"/>
                <w:numId w:val="10"/>
              </w:numPr>
              <w:outlineLvl w:val="0"/>
              <w:rPr>
                <w:rFonts w:asciiTheme="minorHAnsi" w:hAnsiTheme="minorHAnsi" w:cstheme="minorHAnsi"/>
                <w:b w:val="0"/>
                <w:color w:val="1F3864" w:themeColor="accent1" w:themeShade="80"/>
              </w:rPr>
            </w:pPr>
            <w:r w:rsidRPr="008101E3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In Memory of / In Honor of / Thank You</w:t>
            </w:r>
            <w:r w:rsidR="004B419D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 xml:space="preserve"> </w:t>
            </w:r>
            <w:r w:rsidR="00694B6B">
              <w:rPr>
                <w:rFonts w:asciiTheme="minorHAnsi" w:hAnsiTheme="minorHAnsi" w:cstheme="minorHAnsi"/>
                <w:b w:val="0"/>
                <w:color w:val="1F3864" w:themeColor="accent1" w:themeShade="80"/>
              </w:rPr>
              <w:t>/</w:t>
            </w:r>
          </w:p>
        </w:tc>
      </w:tr>
      <w:tr w:rsidR="00E504A2" w14:paraId="27A1D9E0" w14:textId="77777777" w:rsidTr="0045797B">
        <w:trPr>
          <w:jc w:val="center"/>
        </w:trPr>
        <w:tc>
          <w:tcPr>
            <w:tcW w:w="5040" w:type="dxa"/>
          </w:tcPr>
          <w:p w14:paraId="4D4D1758" w14:textId="77777777" w:rsidR="00483FA8" w:rsidRPr="008101E3" w:rsidRDefault="00483FA8" w:rsidP="00E504A2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7ADAC8EF" w14:textId="79E61C1C" w:rsidR="00E504A2" w:rsidRPr="008101E3" w:rsidRDefault="00FB4363" w:rsidP="00E504A2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Longest Drive</w:t>
            </w:r>
            <w:r w:rsidR="00E504A2"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 (Women)</w:t>
            </w:r>
            <w:r w:rsidR="00E504A2"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</w:t>
            </w:r>
          </w:p>
          <w:p w14:paraId="0730308F" w14:textId="10C9A741" w:rsidR="00E504A2" w:rsidRPr="008101E3" w:rsidRDefault="00E504A2" w:rsidP="00E504A2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</w:t>
            </w:r>
            <w:r w:rsidR="0021747E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6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</w:t>
            </w: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 </w:t>
            </w:r>
          </w:p>
          <w:p w14:paraId="4DAC8332" w14:textId="10162A32" w:rsidR="00E504A2" w:rsidRDefault="00FB4363" w:rsidP="00FB4363">
            <w:pPr>
              <w:keepNext/>
              <w:numPr>
                <w:ilvl w:val="0"/>
                <w:numId w:val="1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It’s still rolling</w:t>
            </w:r>
            <w:r w:rsidR="007A5FE0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. . .</w:t>
            </w:r>
          </w:p>
          <w:p w14:paraId="76DB9D1F" w14:textId="139B738C" w:rsidR="00FB4363" w:rsidRPr="00FB4363" w:rsidRDefault="00FB4363" w:rsidP="00FB4363">
            <w:pPr>
              <w:keepNext/>
              <w:ind w:left="360"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5040" w:type="dxa"/>
          </w:tcPr>
          <w:p w14:paraId="16733F9F" w14:textId="77777777" w:rsidR="00483FA8" w:rsidRPr="008101E3" w:rsidRDefault="00483FA8" w:rsidP="00E504A2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34382E07" w14:textId="4199DCE3" w:rsidR="00E504A2" w:rsidRPr="008101E3" w:rsidRDefault="00FB4363" w:rsidP="00E504A2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Longest Drive </w:t>
            </w:r>
            <w:r w:rsidR="00E504A2"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(Men)</w:t>
            </w:r>
            <w:r w:rsidR="00E504A2"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</w:t>
            </w:r>
          </w:p>
          <w:p w14:paraId="6A4A9F87" w14:textId="2568B3E7" w:rsidR="00E504A2" w:rsidRPr="008101E3" w:rsidRDefault="00E504A2" w:rsidP="00E504A2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</w:t>
            </w:r>
            <w:r w:rsidR="0021747E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6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               </w:t>
            </w:r>
          </w:p>
          <w:p w14:paraId="6227B043" w14:textId="233ACB67" w:rsidR="00E504A2" w:rsidRPr="00FB4363" w:rsidRDefault="007A5FE0" w:rsidP="00E504A2">
            <w:pPr>
              <w:keepNext/>
              <w:numPr>
                <w:ilvl w:val="0"/>
                <w:numId w:val="1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It’s still going . . .</w:t>
            </w:r>
          </w:p>
        </w:tc>
      </w:tr>
      <w:tr w:rsidR="00FB4363" w14:paraId="49533F7A" w14:textId="77777777" w:rsidTr="0045797B">
        <w:trPr>
          <w:jc w:val="center"/>
        </w:trPr>
        <w:tc>
          <w:tcPr>
            <w:tcW w:w="5040" w:type="dxa"/>
          </w:tcPr>
          <w:p w14:paraId="7BB74A73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41B0234D" w14:textId="7C1A5142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Closest to the Pin (Women)</w:t>
            </w:r>
            <w:r w:rsidRPr="00652A8C">
              <w:rPr>
                <w:rFonts w:eastAsia="Times New Roman" w:cstheme="minorHAnsi"/>
                <w:b/>
                <w:snapToGrid w:val="0"/>
                <w:color w:val="FF0000"/>
                <w:sz w:val="20"/>
                <w:szCs w:val="20"/>
              </w:rPr>
              <w:t xml:space="preserve">  </w:t>
            </w:r>
            <w:r w:rsidR="003D3CAC">
              <w:rPr>
                <w:rFonts w:eastAsia="Times New Roman" w:cstheme="minorHAnsi"/>
                <w:b/>
                <w:snapToGrid w:val="0"/>
                <w:color w:val="FF0000"/>
                <w:sz w:val="20"/>
                <w:szCs w:val="20"/>
              </w:rPr>
              <w:t xml:space="preserve">   </w:t>
            </w:r>
            <w:r w:rsidR="003D3CAC" w:rsidRPr="00694B6B">
              <w:rPr>
                <w:rFonts w:eastAsia="Times New Roman" w:cstheme="minorHAnsi"/>
                <w:b/>
                <w:snapToGrid w:val="0"/>
                <w:sz w:val="20"/>
                <w:szCs w:val="20"/>
              </w:rPr>
              <w:t>SOLD</w:t>
            </w:r>
            <w:r w:rsidRPr="00652A8C">
              <w:rPr>
                <w:rFonts w:eastAsia="Times New Roman" w:cstheme="minorHAnsi"/>
                <w:b/>
                <w:snapToGrid w:val="0"/>
                <w:color w:val="FF0000"/>
                <w:sz w:val="20"/>
                <w:szCs w:val="20"/>
              </w:rPr>
              <w:t xml:space="preserve">        </w:t>
            </w:r>
          </w:p>
          <w:p w14:paraId="1D470ED3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</w:t>
            </w:r>
            <w: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6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</w:t>
            </w: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 </w:t>
            </w:r>
          </w:p>
          <w:p w14:paraId="46398010" w14:textId="4A1083ED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Close only counts in horseshoes, grenades, and GOLF</w:t>
            </w:r>
          </w:p>
        </w:tc>
        <w:tc>
          <w:tcPr>
            <w:tcW w:w="5040" w:type="dxa"/>
          </w:tcPr>
          <w:p w14:paraId="76A1FBAD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  <w:p w14:paraId="3F412138" w14:textId="08401CE5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Closest to the Pin (Men</w:t>
            </w:r>
            <w:r w:rsidRPr="00652A8C">
              <w:rPr>
                <w:rFonts w:eastAsia="Times New Roman" w:cstheme="minorHAnsi"/>
                <w:snapToGrid w:val="0"/>
                <w:sz w:val="20"/>
                <w:szCs w:val="20"/>
              </w:rPr>
              <w:t>)</w:t>
            </w:r>
            <w:r w:rsidRPr="00652A8C">
              <w:rPr>
                <w:rFonts w:eastAsia="Times New Roman" w:cstheme="minorHAnsi"/>
                <w:snapToGrid w:val="0"/>
                <w:color w:val="FF0000"/>
                <w:sz w:val="20"/>
                <w:szCs w:val="20"/>
              </w:rPr>
              <w:t xml:space="preserve">      </w:t>
            </w:r>
            <w:r w:rsidR="003D3CAC" w:rsidRPr="00694B6B">
              <w:rPr>
                <w:rFonts w:eastAsia="Times New Roman" w:cstheme="minorHAnsi"/>
                <w:b/>
                <w:snapToGrid w:val="0"/>
                <w:sz w:val="20"/>
                <w:szCs w:val="20"/>
              </w:rPr>
              <w:t>SOLD</w:t>
            </w:r>
          </w:p>
          <w:p w14:paraId="40A44779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</w:t>
            </w:r>
            <w:r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60</w:t>
            </w: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                                             </w:t>
            </w:r>
          </w:p>
          <w:p w14:paraId="0EE9B12C" w14:textId="77777777" w:rsidR="00FB436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Close only counts in horseshoes, grenades, and GOLF</w:t>
            </w:r>
          </w:p>
          <w:p w14:paraId="26F2BD41" w14:textId="6E31FDFC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</w:p>
        </w:tc>
      </w:tr>
      <w:tr w:rsidR="00FB4363" w14:paraId="42B30F9F" w14:textId="77777777" w:rsidTr="0045797B">
        <w:trPr>
          <w:jc w:val="center"/>
        </w:trPr>
        <w:tc>
          <w:tcPr>
            <w:tcW w:w="5040" w:type="dxa"/>
          </w:tcPr>
          <w:p w14:paraId="47532EA3" w14:textId="5FB73456" w:rsidR="00FB4363" w:rsidRPr="00FB436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Raffle</w:t>
            </w: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>Sponsor</w:t>
            </w:r>
          </w:p>
          <w:p w14:paraId="2A4B9C13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$50</w:t>
            </w:r>
          </w:p>
          <w:p w14:paraId="2A403E13" w14:textId="77777777" w:rsidR="00FB4363" w:rsidRPr="008101E3" w:rsidRDefault="00FB4363" w:rsidP="00FB4363">
            <w:pPr>
              <w:keepNext/>
              <w:numPr>
                <w:ilvl w:val="0"/>
                <w:numId w:val="11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Unlimited availability</w:t>
            </w:r>
          </w:p>
          <w:p w14:paraId="0E6EA830" w14:textId="5807D13E" w:rsidR="00874AB5" w:rsidRPr="00694B6B" w:rsidRDefault="00FB4363" w:rsidP="00694B6B">
            <w:pPr>
              <w:keepNext/>
              <w:numPr>
                <w:ilvl w:val="0"/>
                <w:numId w:val="11"/>
              </w:numPr>
              <w:outlineLvl w:val="0"/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  <w:t xml:space="preserve">Signage at the </w:t>
            </w:r>
            <w:r w:rsidR="00694B6B">
              <w:rPr>
                <w:rFonts w:eastAsia="Times New Roman" w:cstheme="minorHAnsi"/>
                <w:color w:val="1F3864" w:themeColor="accent1" w:themeShade="80"/>
                <w:sz w:val="20"/>
                <w:szCs w:val="20"/>
              </w:rPr>
              <w:t>raffle table</w:t>
            </w:r>
          </w:p>
        </w:tc>
        <w:tc>
          <w:tcPr>
            <w:tcW w:w="5040" w:type="dxa"/>
          </w:tcPr>
          <w:p w14:paraId="7429AAF7" w14:textId="77777777" w:rsidR="00FB4363" w:rsidRPr="008101E3" w:rsidRDefault="00FB4363" w:rsidP="00FB4363">
            <w:pPr>
              <w:keepNext/>
              <w:outlineLvl w:val="0"/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  <w:t xml:space="preserve">Interested in sponsoring another way? </w:t>
            </w:r>
          </w:p>
          <w:p w14:paraId="4636E319" w14:textId="435FC40B" w:rsidR="00FB4363" w:rsidRPr="008101E3" w:rsidRDefault="00FB4363" w:rsidP="00FB4363">
            <w:pPr>
              <w:rPr>
                <w:rFonts w:eastAsia="Times New Roman" w:cstheme="minorHAnsi"/>
                <w:b/>
                <w:snapToGrid w:val="0"/>
                <w:color w:val="1F3864" w:themeColor="accent1" w:themeShade="80"/>
                <w:sz w:val="20"/>
                <w:szCs w:val="20"/>
              </w:rPr>
            </w:pPr>
            <w:r w:rsidRPr="008101E3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 xml:space="preserve">If requested sponsorship is unavailable, please contact </w:t>
            </w:r>
            <w:r w:rsidR="007A5FE0">
              <w:rPr>
                <w:rFonts w:eastAsia="Times New Roman" w:cstheme="minorHAnsi"/>
                <w:snapToGrid w:val="0"/>
                <w:color w:val="1F3864" w:themeColor="accent1" w:themeShade="80"/>
                <w:sz w:val="20"/>
                <w:szCs w:val="20"/>
              </w:rPr>
              <w:t>Kathy at Kathryn.gurin@mcc.edu</w:t>
            </w:r>
          </w:p>
        </w:tc>
      </w:tr>
    </w:tbl>
    <w:p w14:paraId="35AD7D60" w14:textId="4301EF4D" w:rsidR="00180E33" w:rsidRDefault="00180E33" w:rsidP="000E78E4">
      <w:pPr>
        <w:spacing w:after="0" w:line="240" w:lineRule="auto"/>
        <w:jc w:val="center"/>
      </w:pPr>
    </w:p>
    <w:p w14:paraId="2416996F" w14:textId="72294446" w:rsidR="00FE4573" w:rsidRPr="00124A3D" w:rsidRDefault="00FB4363" w:rsidP="00D92D45">
      <w:pPr>
        <w:ind w:left="720" w:firstLine="720"/>
        <w:rPr>
          <w:b/>
          <w:bCs/>
          <w:color w:val="008000"/>
          <w:sz w:val="40"/>
          <w:szCs w:val="40"/>
        </w:rPr>
      </w:pPr>
      <w:r>
        <w:rPr>
          <w:b/>
          <w:bCs/>
          <w:color w:val="008000"/>
          <w:sz w:val="40"/>
          <w:szCs w:val="40"/>
        </w:rPr>
        <w:br w:type="page"/>
      </w:r>
      <w:r w:rsidR="00FE4573" w:rsidRPr="00124A3D">
        <w:rPr>
          <w:b/>
          <w:bCs/>
          <w:color w:val="008000"/>
          <w:sz w:val="40"/>
          <w:szCs w:val="40"/>
        </w:rPr>
        <w:lastRenderedPageBreak/>
        <w:t>Michigan Society for Respiratory Care</w:t>
      </w:r>
    </w:p>
    <w:p w14:paraId="1208EF60" w14:textId="03BD1FED" w:rsidR="00FE4573" w:rsidRPr="00124A3D" w:rsidRDefault="00FE4573" w:rsidP="00FE4573">
      <w:pPr>
        <w:spacing w:after="0" w:line="240" w:lineRule="auto"/>
        <w:jc w:val="center"/>
        <w:rPr>
          <w:b/>
          <w:bCs/>
          <w:color w:val="008000"/>
          <w:sz w:val="40"/>
          <w:szCs w:val="40"/>
        </w:rPr>
      </w:pPr>
      <w:r w:rsidRPr="00124A3D">
        <w:rPr>
          <w:b/>
          <w:bCs/>
          <w:color w:val="008000"/>
          <w:sz w:val="40"/>
          <w:szCs w:val="40"/>
        </w:rPr>
        <w:t>2</w:t>
      </w:r>
      <w:r w:rsidR="0021747E">
        <w:rPr>
          <w:b/>
          <w:bCs/>
          <w:color w:val="008000"/>
          <w:sz w:val="40"/>
          <w:szCs w:val="40"/>
        </w:rPr>
        <w:t>5</w:t>
      </w:r>
      <w:r w:rsidR="008B35E1">
        <w:rPr>
          <w:b/>
          <w:bCs/>
          <w:color w:val="008000"/>
          <w:sz w:val="40"/>
          <w:szCs w:val="40"/>
          <w:vertAlign w:val="superscript"/>
        </w:rPr>
        <w:t>th</w:t>
      </w:r>
      <w:r w:rsidRPr="00124A3D">
        <w:rPr>
          <w:b/>
          <w:bCs/>
          <w:color w:val="008000"/>
          <w:sz w:val="40"/>
          <w:szCs w:val="40"/>
        </w:rPr>
        <w:t xml:space="preserve"> Annual </w:t>
      </w:r>
      <w:r w:rsidR="0021747E">
        <w:rPr>
          <w:b/>
          <w:bCs/>
          <w:color w:val="008000"/>
          <w:sz w:val="40"/>
          <w:szCs w:val="40"/>
        </w:rPr>
        <w:t xml:space="preserve">Carole Kimmel </w:t>
      </w:r>
      <w:r w:rsidRPr="00124A3D">
        <w:rPr>
          <w:b/>
          <w:bCs/>
          <w:color w:val="008000"/>
          <w:sz w:val="40"/>
          <w:szCs w:val="40"/>
        </w:rPr>
        <w:t>Golf Scramble</w:t>
      </w:r>
    </w:p>
    <w:p w14:paraId="7BD3E441" w14:textId="77777777" w:rsidR="00FE4573" w:rsidRPr="00124A3D" w:rsidRDefault="00FE4573" w:rsidP="00FE4573">
      <w:pPr>
        <w:spacing w:after="0" w:line="240" w:lineRule="auto"/>
        <w:jc w:val="center"/>
        <w:rPr>
          <w:b/>
          <w:bCs/>
          <w:color w:val="008000"/>
          <w:sz w:val="40"/>
          <w:szCs w:val="40"/>
        </w:rPr>
      </w:pPr>
      <w:r>
        <w:rPr>
          <w:b/>
          <w:bCs/>
          <w:color w:val="008000"/>
          <w:sz w:val="40"/>
          <w:szCs w:val="40"/>
        </w:rPr>
        <w:t>Sponsorship Opportunities</w:t>
      </w:r>
    </w:p>
    <w:p w14:paraId="0AE87C2A" w14:textId="77777777" w:rsidR="00FE4573" w:rsidRDefault="00FE4573" w:rsidP="00FE4573">
      <w:pPr>
        <w:spacing w:after="0" w:line="240" w:lineRule="auto"/>
        <w:jc w:val="center"/>
      </w:pPr>
    </w:p>
    <w:p w14:paraId="13F01620" w14:textId="364B565D" w:rsidR="00FE4573" w:rsidRPr="008812F8" w:rsidRDefault="00FE4573" w:rsidP="00FE4573">
      <w:pPr>
        <w:spacing w:after="0" w:line="240" w:lineRule="auto"/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 xml:space="preserve">August </w:t>
      </w:r>
      <w:r w:rsidR="0021747E">
        <w:rPr>
          <w:b/>
          <w:bCs/>
          <w:color w:val="1F3864" w:themeColor="accent1" w:themeShade="80"/>
          <w:sz w:val="28"/>
          <w:szCs w:val="28"/>
        </w:rPr>
        <w:t>19, 2022</w:t>
      </w:r>
      <w:r>
        <w:rPr>
          <w:b/>
          <w:bCs/>
          <w:color w:val="1F3864" w:themeColor="accent1" w:themeShade="80"/>
          <w:sz w:val="28"/>
          <w:szCs w:val="28"/>
        </w:rPr>
        <w:t xml:space="preserve">   </w:t>
      </w:r>
      <w:r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>
        <w:rPr>
          <w:b/>
          <w:bCs/>
          <w:color w:val="1F3864" w:themeColor="accent1" w:themeShade="80"/>
          <w:sz w:val="28"/>
          <w:szCs w:val="28"/>
        </w:rPr>
        <w:t xml:space="preserve">  </w:t>
      </w:r>
      <w:r w:rsidRPr="008812F8">
        <w:rPr>
          <w:b/>
          <w:bCs/>
          <w:color w:val="1F3864" w:themeColor="accent1" w:themeShade="80"/>
          <w:sz w:val="28"/>
          <w:szCs w:val="28"/>
        </w:rPr>
        <w:t xml:space="preserve">Ironwood Golf Club  </w:t>
      </w:r>
      <w:r w:rsidRPr="008812F8"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 w:rsidRPr="008812F8">
        <w:rPr>
          <w:b/>
          <w:bCs/>
          <w:color w:val="1F3864" w:themeColor="accent1" w:themeShade="80"/>
          <w:sz w:val="28"/>
          <w:szCs w:val="28"/>
        </w:rPr>
        <w:t xml:space="preserve">  6902 E. Highland Road  </w:t>
      </w:r>
      <w:r w:rsidRPr="008812F8">
        <w:rPr>
          <w:rFonts w:ascii="Century Gothic" w:hAnsi="Century Gothic"/>
          <w:b/>
          <w:bCs/>
          <w:color w:val="1F3864" w:themeColor="accent1" w:themeShade="80"/>
          <w:sz w:val="28"/>
          <w:szCs w:val="28"/>
        </w:rPr>
        <w:t>●</w:t>
      </w:r>
      <w:r w:rsidRPr="008812F8">
        <w:rPr>
          <w:b/>
          <w:bCs/>
          <w:color w:val="1F3864" w:themeColor="accent1" w:themeShade="80"/>
          <w:sz w:val="28"/>
          <w:szCs w:val="28"/>
        </w:rPr>
        <w:t xml:space="preserve">  Howell MI  </w:t>
      </w:r>
    </w:p>
    <w:p w14:paraId="3C4647D2" w14:textId="6F3E1DE0" w:rsidR="00FE4573" w:rsidRDefault="00FE4573" w:rsidP="000E78E4">
      <w:pPr>
        <w:spacing w:after="0" w:line="240" w:lineRule="auto"/>
        <w:jc w:val="center"/>
      </w:pPr>
    </w:p>
    <w:p w14:paraId="36C874E9" w14:textId="40A17624" w:rsidR="00FE4573" w:rsidRDefault="00FE4573" w:rsidP="000E78E4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D3E18B9" wp14:editId="155D5AE4">
            <wp:extent cx="5943600" cy="1741170"/>
            <wp:effectExtent l="0" t="0" r="0" b="0"/>
            <wp:docPr id="1" name="Picture 1" descr="A golf ball on a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lf 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1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E343EC2" w14:textId="555857CA" w:rsidR="00FE4573" w:rsidRDefault="00FE4573" w:rsidP="000E78E4">
      <w:pPr>
        <w:spacing w:after="0" w:line="240" w:lineRule="auto"/>
        <w:jc w:val="center"/>
      </w:pP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4495"/>
        <w:gridCol w:w="6660"/>
      </w:tblGrid>
      <w:tr w:rsidR="00FE4573" w14:paraId="28F78D71" w14:textId="77777777" w:rsidTr="005D1989">
        <w:trPr>
          <w:jc w:val="center"/>
        </w:trPr>
        <w:tc>
          <w:tcPr>
            <w:tcW w:w="4495" w:type="dxa"/>
          </w:tcPr>
          <w:p w14:paraId="72ACA3B9" w14:textId="77777777" w:rsidR="00FE4573" w:rsidRPr="00FB4363" w:rsidRDefault="00FE4573" w:rsidP="000E78E4">
            <w:pPr>
              <w:jc w:val="center"/>
              <w:rPr>
                <w:sz w:val="24"/>
                <w:szCs w:val="24"/>
              </w:rPr>
            </w:pPr>
          </w:p>
          <w:p w14:paraId="71CD11BC" w14:textId="77777777" w:rsidR="00F4333F" w:rsidRPr="00FB4363" w:rsidRDefault="00F4333F" w:rsidP="000E78E4">
            <w:pPr>
              <w:jc w:val="center"/>
              <w:rPr>
                <w:b/>
                <w:bCs/>
                <w:color w:val="008000"/>
                <w:sz w:val="24"/>
                <w:szCs w:val="24"/>
              </w:rPr>
            </w:pPr>
            <w:r w:rsidRPr="00FB4363">
              <w:rPr>
                <w:b/>
                <w:bCs/>
                <w:color w:val="008000"/>
                <w:sz w:val="24"/>
                <w:szCs w:val="24"/>
              </w:rPr>
              <w:t>Sponsorship Selection:</w:t>
            </w:r>
          </w:p>
          <w:p w14:paraId="0140F6E0" w14:textId="77777777" w:rsidR="00F4333F" w:rsidRPr="00FB4363" w:rsidRDefault="00F4333F" w:rsidP="000E78E4">
            <w:pPr>
              <w:jc w:val="center"/>
              <w:rPr>
                <w:sz w:val="24"/>
                <w:szCs w:val="24"/>
              </w:rPr>
            </w:pPr>
          </w:p>
          <w:p w14:paraId="5B376898" w14:textId="16338927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sz w:val="24"/>
                <w:szCs w:val="24"/>
              </w:rPr>
              <w:t xml:space="preserve">□     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Gold  $500</w:t>
            </w:r>
          </w:p>
          <w:p w14:paraId="7938C94C" w14:textId="77777777" w:rsidR="00F4333F" w:rsidRPr="00FB4363" w:rsidRDefault="00F4333F" w:rsidP="00F4333F">
            <w:pPr>
              <w:rPr>
                <w:color w:val="1F3864" w:themeColor="accent1" w:themeShade="80"/>
                <w:sz w:val="24"/>
                <w:szCs w:val="24"/>
              </w:rPr>
            </w:pPr>
          </w:p>
          <w:p w14:paraId="3E38783B" w14:textId="6633EEED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Dinner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 – </w:t>
            </w:r>
            <w:r w:rsidR="008B35E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4</w:t>
            </w:r>
            <w:r w:rsidR="008B35E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00</w:t>
            </w:r>
          </w:p>
          <w:p w14:paraId="38B75AB9" w14:textId="77777777" w:rsidR="00F4333F" w:rsidRPr="00FB4363" w:rsidRDefault="00F4333F" w:rsidP="00F4333F">
            <w:pPr>
              <w:rPr>
                <w:color w:val="1F3864" w:themeColor="accent1" w:themeShade="80"/>
                <w:sz w:val="24"/>
                <w:szCs w:val="24"/>
              </w:rPr>
            </w:pPr>
          </w:p>
          <w:p w14:paraId="7D0FA882" w14:textId="108FCE32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Cash Prize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 – </w:t>
            </w:r>
            <w:r w:rsidR="008B35E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3</w:t>
            </w:r>
            <w:r w:rsidR="008B35E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00</w:t>
            </w:r>
          </w:p>
          <w:p w14:paraId="4B0DDC18" w14:textId="77777777" w:rsidR="00F4333F" w:rsidRPr="00FB4363" w:rsidRDefault="00F4333F" w:rsidP="00F4333F">
            <w:pPr>
              <w:rPr>
                <w:color w:val="1F3864" w:themeColor="accent1" w:themeShade="80"/>
                <w:sz w:val="24"/>
                <w:szCs w:val="24"/>
              </w:rPr>
            </w:pPr>
          </w:p>
          <w:p w14:paraId="089CA20E" w14:textId="14EFF8EA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Beverage Cart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 – </w:t>
            </w:r>
            <w:r w:rsidR="008B35E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250</w:t>
            </w:r>
          </w:p>
          <w:p w14:paraId="725EAD5F" w14:textId="352E11AB" w:rsidR="00810B39" w:rsidRPr="00FB4363" w:rsidRDefault="00810B39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352C1E3A" w14:textId="5AA352C7" w:rsidR="00F4333F" w:rsidRPr="00FB4363" w:rsidRDefault="00810B39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□     Dog at the Turn  – 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150</w:t>
            </w:r>
          </w:p>
          <w:p w14:paraId="550C9190" w14:textId="77777777" w:rsidR="00F4333F" w:rsidRPr="00FB4363" w:rsidRDefault="00F4333F" w:rsidP="00F4333F">
            <w:pPr>
              <w:rPr>
                <w:color w:val="1F3864" w:themeColor="accent1" w:themeShade="80"/>
                <w:sz w:val="24"/>
                <w:szCs w:val="24"/>
              </w:rPr>
            </w:pPr>
          </w:p>
          <w:p w14:paraId="679FB558" w14:textId="57552D3D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□     Golfer gift bags $1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50</w:t>
            </w:r>
          </w:p>
          <w:p w14:paraId="227E678B" w14:textId="77777777" w:rsidR="00F4333F" w:rsidRPr="00FB4363" w:rsidRDefault="00F4333F" w:rsidP="00F4333F">
            <w:pPr>
              <w:rPr>
                <w:color w:val="1F3864" w:themeColor="accent1" w:themeShade="80"/>
                <w:sz w:val="24"/>
                <w:szCs w:val="24"/>
              </w:rPr>
            </w:pPr>
          </w:p>
          <w:p w14:paraId="4169F5F9" w14:textId="5C47D73A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□     Tee sponsor sign – Organization -  $100</w:t>
            </w:r>
          </w:p>
          <w:p w14:paraId="1709DD65" w14:textId="707F23BC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588ADE67" w14:textId="0A52D5CF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Tee sponsor sign – </w:t>
            </w:r>
            <w:r w:rsidR="00357C1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P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ersonal -  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60</w:t>
            </w:r>
          </w:p>
          <w:p w14:paraId="26E1291D" w14:textId="77777777" w:rsidR="00FB4363" w:rsidRPr="00FB4363" w:rsidRDefault="00FB4363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3630D471" w14:textId="5FA15984" w:rsidR="00FB4363" w:rsidRPr="00FB4363" w:rsidRDefault="00FB4363" w:rsidP="00FB4363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□     Longest Drive – Women - $60</w:t>
            </w:r>
          </w:p>
          <w:p w14:paraId="61A16DBF" w14:textId="77777777" w:rsidR="00FB4363" w:rsidRPr="00FB4363" w:rsidRDefault="00FB4363" w:rsidP="00FB4363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26F2F8E1" w14:textId="07BED2E9" w:rsidR="00FB4363" w:rsidRPr="00FB4363" w:rsidRDefault="00FB4363" w:rsidP="00FB4363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□     Longest Drive – Men - $60</w:t>
            </w:r>
          </w:p>
          <w:p w14:paraId="7BC65A63" w14:textId="038691FD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5C9B3A80" w14:textId="487AAF9D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Closest to </w:t>
            </w:r>
            <w:r w:rsid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P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in – </w:t>
            </w:r>
            <w:r w:rsidR="00357C1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W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omen - 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60</w:t>
            </w:r>
          </w:p>
          <w:p w14:paraId="119C3ED4" w14:textId="3222F2BB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01C6ADC1" w14:textId="699DA45B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Closest to </w:t>
            </w:r>
            <w:r w:rsid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P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in – </w:t>
            </w:r>
            <w:r w:rsidR="00357C11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M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en - $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60</w:t>
            </w:r>
          </w:p>
          <w:p w14:paraId="6E6DC580" w14:textId="043EA3FC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</w:p>
          <w:p w14:paraId="72259DFC" w14:textId="60F3CD50" w:rsidR="00F4333F" w:rsidRPr="00FB4363" w:rsidRDefault="00F4333F" w:rsidP="00F4333F">
            <w:pPr>
              <w:rPr>
                <w:rFonts w:cstheme="minorHAnsi"/>
                <w:color w:val="1F3864" w:themeColor="accent1" w:themeShade="80"/>
                <w:sz w:val="24"/>
                <w:szCs w:val="24"/>
              </w:rPr>
            </w:pP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□     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>Raffle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 </w:t>
            </w:r>
            <w:r w:rsidR="0021747E"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prizes - </w:t>
            </w:r>
            <w:r w:rsidRPr="00FB4363">
              <w:rPr>
                <w:rFonts w:cstheme="minorHAnsi"/>
                <w:color w:val="1F3864" w:themeColor="accent1" w:themeShade="80"/>
                <w:sz w:val="24"/>
                <w:szCs w:val="24"/>
              </w:rPr>
              <w:t xml:space="preserve"> $50</w:t>
            </w:r>
          </w:p>
          <w:p w14:paraId="4983DC74" w14:textId="598AEB19" w:rsidR="00F4333F" w:rsidRPr="00FB4363" w:rsidRDefault="00F4333F" w:rsidP="00F4333F">
            <w:pPr>
              <w:rPr>
                <w:sz w:val="24"/>
                <w:szCs w:val="24"/>
              </w:rPr>
            </w:pPr>
          </w:p>
        </w:tc>
        <w:tc>
          <w:tcPr>
            <w:tcW w:w="6660" w:type="dxa"/>
          </w:tcPr>
          <w:p w14:paraId="1BA32789" w14:textId="77777777" w:rsidR="00F4333F" w:rsidRDefault="00F4333F" w:rsidP="00FE4573">
            <w:pPr>
              <w:jc w:val="center"/>
              <w:rPr>
                <w:b/>
                <w:bCs/>
                <w:color w:val="008000"/>
                <w:sz w:val="24"/>
                <w:szCs w:val="24"/>
              </w:rPr>
            </w:pPr>
          </w:p>
          <w:p w14:paraId="1B580166" w14:textId="67E292B0" w:rsidR="00FE4573" w:rsidRPr="00A838B8" w:rsidRDefault="00F4333F" w:rsidP="00FE4573">
            <w:pPr>
              <w:jc w:val="center"/>
              <w:rPr>
                <w:b/>
                <w:bCs/>
                <w:color w:val="008000"/>
                <w:sz w:val="24"/>
                <w:szCs w:val="24"/>
              </w:rPr>
            </w:pPr>
            <w:r>
              <w:rPr>
                <w:b/>
                <w:bCs/>
                <w:color w:val="008000"/>
                <w:sz w:val="24"/>
                <w:szCs w:val="24"/>
              </w:rPr>
              <w:t xml:space="preserve">Sponsorship </w:t>
            </w:r>
            <w:r w:rsidR="00FE4573" w:rsidRPr="00A838B8">
              <w:rPr>
                <w:b/>
                <w:bCs/>
                <w:color w:val="008000"/>
                <w:sz w:val="24"/>
                <w:szCs w:val="24"/>
              </w:rPr>
              <w:t xml:space="preserve">Payment &amp; Contact Information  Deadline </w:t>
            </w:r>
            <w:r w:rsidR="00EB7326">
              <w:rPr>
                <w:b/>
                <w:bCs/>
                <w:color w:val="008000"/>
                <w:sz w:val="24"/>
                <w:szCs w:val="24"/>
              </w:rPr>
              <w:t>8</w:t>
            </w:r>
            <w:r w:rsidR="00FE4573" w:rsidRPr="00A838B8">
              <w:rPr>
                <w:b/>
                <w:bCs/>
                <w:color w:val="008000"/>
                <w:sz w:val="24"/>
                <w:szCs w:val="24"/>
              </w:rPr>
              <w:t>/</w:t>
            </w:r>
            <w:r w:rsidR="00EB7326">
              <w:rPr>
                <w:b/>
                <w:bCs/>
                <w:color w:val="008000"/>
                <w:sz w:val="24"/>
                <w:szCs w:val="24"/>
              </w:rPr>
              <w:t>1</w:t>
            </w:r>
            <w:r w:rsidR="00BB67D3">
              <w:rPr>
                <w:b/>
                <w:bCs/>
                <w:color w:val="008000"/>
                <w:sz w:val="24"/>
                <w:szCs w:val="24"/>
              </w:rPr>
              <w:t>1</w:t>
            </w:r>
            <w:r w:rsidR="00FE4573" w:rsidRPr="00A838B8">
              <w:rPr>
                <w:b/>
                <w:bCs/>
                <w:color w:val="008000"/>
                <w:sz w:val="24"/>
                <w:szCs w:val="24"/>
              </w:rPr>
              <w:t>/2</w:t>
            </w:r>
            <w:r w:rsidR="00EB7326">
              <w:rPr>
                <w:b/>
                <w:bCs/>
                <w:color w:val="008000"/>
                <w:sz w:val="24"/>
                <w:szCs w:val="24"/>
              </w:rPr>
              <w:t>2</w:t>
            </w:r>
          </w:p>
          <w:p w14:paraId="1A3A716F" w14:textId="77777777" w:rsidR="00FE4573" w:rsidRDefault="00FE4573" w:rsidP="00FE4573">
            <w:pPr>
              <w:jc w:val="center"/>
              <w:rPr>
                <w:sz w:val="16"/>
                <w:szCs w:val="16"/>
              </w:rPr>
            </w:pPr>
          </w:p>
          <w:p w14:paraId="4F1E7ED3" w14:textId="243822CA" w:rsidR="00FE4573" w:rsidRPr="008B35E1" w:rsidRDefault="00FE4573" w:rsidP="00FE4573">
            <w:pPr>
              <w:jc w:val="center"/>
              <w:rPr>
                <w:i/>
                <w:iCs/>
                <w:color w:val="1F3864" w:themeColor="accent1" w:themeShade="80"/>
              </w:rPr>
            </w:pPr>
            <w:r w:rsidRPr="008B35E1">
              <w:rPr>
                <w:i/>
                <w:iCs/>
                <w:color w:val="1F3864" w:themeColor="accent1" w:themeShade="80"/>
              </w:rPr>
              <w:t xml:space="preserve">You will receive an email confirming your </w:t>
            </w:r>
            <w:r w:rsidR="00F4333F" w:rsidRPr="008B35E1">
              <w:rPr>
                <w:i/>
                <w:iCs/>
                <w:color w:val="1F3864" w:themeColor="accent1" w:themeShade="80"/>
              </w:rPr>
              <w:t>sponsorship</w:t>
            </w:r>
          </w:p>
          <w:p w14:paraId="5FF433C6" w14:textId="77777777" w:rsidR="00FE4573" w:rsidRPr="0013089C" w:rsidRDefault="00FE4573" w:rsidP="00FE4573">
            <w:pPr>
              <w:jc w:val="center"/>
              <w:rPr>
                <w:color w:val="1F3864" w:themeColor="accent1" w:themeShade="80"/>
                <w:sz w:val="20"/>
                <w:szCs w:val="20"/>
              </w:rPr>
            </w:pPr>
          </w:p>
          <w:p w14:paraId="36732BF1" w14:textId="1F63D2EF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Name:______________________________________</w:t>
            </w:r>
          </w:p>
          <w:p w14:paraId="7B697D6F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18FE1711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Company:_______________________</w:t>
            </w:r>
            <w:r>
              <w:rPr>
                <w:color w:val="1F3864" w:themeColor="accent1" w:themeShade="80"/>
                <w:sz w:val="20"/>
                <w:szCs w:val="20"/>
              </w:rPr>
              <w:t>_____________________</w:t>
            </w:r>
          </w:p>
          <w:p w14:paraId="66C7B7DF" w14:textId="77777777" w:rsidR="00FE4573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16E5D7E8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>
              <w:rPr>
                <w:color w:val="1F3864" w:themeColor="accent1" w:themeShade="80"/>
                <w:sz w:val="20"/>
                <w:szCs w:val="20"/>
              </w:rPr>
              <w:t>Credit card b</w:t>
            </w:r>
            <w:r w:rsidRPr="0013089C">
              <w:rPr>
                <w:color w:val="1F3864" w:themeColor="accent1" w:themeShade="80"/>
                <w:sz w:val="20"/>
                <w:szCs w:val="20"/>
              </w:rPr>
              <w:t>illing address:______________________________</w:t>
            </w:r>
          </w:p>
          <w:p w14:paraId="0A98965B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1ACCE7F1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____________________________________________________</w:t>
            </w:r>
          </w:p>
          <w:p w14:paraId="41EADBF2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6A04B31F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City/State/Zipcode:____________________________________</w:t>
            </w:r>
          </w:p>
          <w:p w14:paraId="51588ECB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4D6AD61D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Email address:________________________________________</w:t>
            </w:r>
          </w:p>
          <w:p w14:paraId="16A5049C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53AE81A1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Credit card #:_________________________________________</w:t>
            </w:r>
          </w:p>
          <w:p w14:paraId="68AFD6BA" w14:textId="77777777" w:rsidR="00FE4573" w:rsidRPr="0013089C" w:rsidRDefault="00FE4573" w:rsidP="00FE4573">
            <w:pPr>
              <w:rPr>
                <w:color w:val="1F3864" w:themeColor="accent1" w:themeShade="80"/>
                <w:sz w:val="20"/>
                <w:szCs w:val="20"/>
              </w:rPr>
            </w:pPr>
          </w:p>
          <w:p w14:paraId="3CCD8439" w14:textId="77777777" w:rsidR="00FE4573" w:rsidRPr="00DE35D9" w:rsidRDefault="00FE4573" w:rsidP="00FE4573">
            <w:pPr>
              <w:rPr>
                <w:sz w:val="20"/>
                <w:szCs w:val="20"/>
              </w:rPr>
            </w:pPr>
            <w:r w:rsidRPr="0013089C">
              <w:rPr>
                <w:color w:val="1F3864" w:themeColor="accent1" w:themeShade="80"/>
                <w:sz w:val="20"/>
                <w:szCs w:val="20"/>
              </w:rPr>
              <w:t>Expiration date:____________ Security code:______________</w:t>
            </w:r>
          </w:p>
          <w:p w14:paraId="335652B4" w14:textId="77777777" w:rsidR="00FE4573" w:rsidRDefault="00FE4573" w:rsidP="00FE4573">
            <w:pPr>
              <w:rPr>
                <w:rFonts w:cstheme="minorHAnsi"/>
                <w:b/>
                <w:bCs/>
                <w:color w:val="1F3864" w:themeColor="accent1" w:themeShade="80"/>
                <w:sz w:val="20"/>
                <w:szCs w:val="20"/>
              </w:rPr>
            </w:pPr>
          </w:p>
          <w:p w14:paraId="11AF8E9F" w14:textId="7EB69AC1" w:rsidR="00FE4573" w:rsidRDefault="00FE4573" w:rsidP="00FE4573">
            <w:pPr>
              <w:rPr>
                <w:rFonts w:cstheme="minorHAnsi"/>
                <w:color w:val="1F3864" w:themeColor="accent1" w:themeShade="80"/>
                <w:sz w:val="20"/>
                <w:szCs w:val="20"/>
              </w:rPr>
            </w:pPr>
            <w:r w:rsidRPr="000E78E4">
              <w:rPr>
                <w:rFonts w:cstheme="minorHAnsi"/>
                <w:color w:val="1F3864" w:themeColor="accent1" w:themeShade="80"/>
                <w:sz w:val="20"/>
                <w:szCs w:val="20"/>
              </w:rPr>
              <w:t>□ check payment (</w:t>
            </w:r>
            <w:r>
              <w:rPr>
                <w:rFonts w:cstheme="minorHAnsi"/>
                <w:color w:val="1F3864" w:themeColor="accent1" w:themeShade="80"/>
                <w:sz w:val="20"/>
                <w:szCs w:val="20"/>
              </w:rPr>
              <w:t xml:space="preserve">enclose </w:t>
            </w:r>
            <w:r w:rsidRPr="000E78E4">
              <w:rPr>
                <w:rFonts w:cstheme="minorHAnsi"/>
                <w:color w:val="1F3864" w:themeColor="accent1" w:themeShade="80"/>
                <w:sz w:val="20"/>
                <w:szCs w:val="20"/>
              </w:rPr>
              <w:t>with registration form)</w:t>
            </w:r>
          </w:p>
          <w:p w14:paraId="3E5BDA1F" w14:textId="77777777" w:rsidR="00F4333F" w:rsidRPr="000E78E4" w:rsidRDefault="00F4333F" w:rsidP="00FE4573">
            <w:pPr>
              <w:rPr>
                <w:i/>
                <w:iCs/>
                <w:sz w:val="20"/>
                <w:szCs w:val="20"/>
              </w:rPr>
            </w:pPr>
          </w:p>
          <w:p w14:paraId="16FF2B54" w14:textId="77777777" w:rsidR="00FE4573" w:rsidRPr="000E78E4" w:rsidRDefault="00FE4573" w:rsidP="00FE4573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562DE685" w14:textId="24E7C7CE" w:rsidR="00FE4573" w:rsidRPr="006D52D1" w:rsidRDefault="00FE4573" w:rsidP="00FE4573">
            <w:pPr>
              <w:jc w:val="center"/>
              <w:rPr>
                <w:b/>
                <w:bCs/>
                <w:color w:val="008000"/>
                <w:sz w:val="24"/>
                <w:szCs w:val="24"/>
              </w:rPr>
            </w:pPr>
            <w:r w:rsidRPr="006D52D1">
              <w:rPr>
                <w:b/>
                <w:bCs/>
                <w:color w:val="008000"/>
                <w:sz w:val="24"/>
                <w:szCs w:val="24"/>
              </w:rPr>
              <w:t xml:space="preserve">Return </w:t>
            </w:r>
            <w:r w:rsidR="00F4333F">
              <w:rPr>
                <w:b/>
                <w:bCs/>
                <w:color w:val="008000"/>
                <w:sz w:val="24"/>
                <w:szCs w:val="24"/>
              </w:rPr>
              <w:t xml:space="preserve">sponsor </w:t>
            </w:r>
            <w:r w:rsidRPr="006D52D1">
              <w:rPr>
                <w:b/>
                <w:bCs/>
                <w:color w:val="008000"/>
                <w:sz w:val="24"/>
                <w:szCs w:val="24"/>
              </w:rPr>
              <w:t>registration with payment to:</w:t>
            </w:r>
          </w:p>
          <w:p w14:paraId="39F14E37" w14:textId="77777777" w:rsidR="00FE4573" w:rsidRPr="0013089C" w:rsidRDefault="00FE4573" w:rsidP="00FE4573">
            <w:pPr>
              <w:jc w:val="center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0013089C">
              <w:rPr>
                <w:b/>
                <w:bCs/>
                <w:color w:val="1F3864" w:themeColor="accent1" w:themeShade="80"/>
                <w:sz w:val="24"/>
                <w:szCs w:val="24"/>
              </w:rPr>
              <w:t>Michigan Society for Respiratory Care</w:t>
            </w:r>
          </w:p>
          <w:p w14:paraId="79525BE9" w14:textId="77777777" w:rsidR="00FE4573" w:rsidRPr="000E78E4" w:rsidRDefault="00FE4573" w:rsidP="00FE4573">
            <w:pPr>
              <w:jc w:val="center"/>
              <w:rPr>
                <w:color w:val="1F3864" w:themeColor="accent1" w:themeShade="80"/>
                <w:sz w:val="18"/>
                <w:szCs w:val="18"/>
              </w:rPr>
            </w:pPr>
            <w:r w:rsidRPr="000E78E4">
              <w:rPr>
                <w:color w:val="1F3864" w:themeColor="accent1" w:themeShade="80"/>
                <w:sz w:val="18"/>
                <w:szCs w:val="18"/>
              </w:rPr>
              <w:t xml:space="preserve">124 W. Allegan St., Ste. 1900 </w:t>
            </w:r>
            <w:r w:rsidRPr="000E78E4">
              <w:rPr>
                <w:rFonts w:ascii="Century Gothic" w:hAnsi="Century Gothic"/>
                <w:color w:val="1F3864" w:themeColor="accent1" w:themeShade="80"/>
                <w:sz w:val="18"/>
                <w:szCs w:val="18"/>
              </w:rPr>
              <w:t>●</w:t>
            </w:r>
            <w:r w:rsidRPr="000E78E4">
              <w:rPr>
                <w:color w:val="1F3864" w:themeColor="accent1" w:themeShade="80"/>
                <w:sz w:val="18"/>
                <w:szCs w:val="18"/>
              </w:rPr>
              <w:t xml:space="preserve"> Lansing MI  48933</w:t>
            </w:r>
          </w:p>
          <w:p w14:paraId="679CE1DE" w14:textId="77777777" w:rsidR="00FE4573" w:rsidRPr="000E78E4" w:rsidRDefault="00FE4573" w:rsidP="00FE4573">
            <w:pPr>
              <w:jc w:val="center"/>
              <w:rPr>
                <w:color w:val="1F3864" w:themeColor="accent1" w:themeShade="80"/>
                <w:sz w:val="18"/>
                <w:szCs w:val="18"/>
              </w:rPr>
            </w:pPr>
            <w:r w:rsidRPr="000E78E4">
              <w:rPr>
                <w:color w:val="1F3864" w:themeColor="accent1" w:themeShade="80"/>
                <w:sz w:val="18"/>
                <w:szCs w:val="18"/>
              </w:rPr>
              <w:t xml:space="preserve">Email: </w:t>
            </w:r>
            <w:hyperlink r:id="rId6" w:history="1">
              <w:r w:rsidRPr="000E78E4">
                <w:rPr>
                  <w:rStyle w:val="Hyperlink"/>
                  <w:color w:val="1F3864" w:themeColor="accent1" w:themeShade="80"/>
                  <w:sz w:val="18"/>
                  <w:szCs w:val="18"/>
                </w:rPr>
                <w:t>kbaker@mhsa.com</w:t>
              </w:r>
            </w:hyperlink>
            <w:r w:rsidRPr="000E78E4">
              <w:rPr>
                <w:color w:val="1F3864" w:themeColor="accent1" w:themeShade="80"/>
                <w:sz w:val="18"/>
                <w:szCs w:val="18"/>
              </w:rPr>
              <w:t xml:space="preserve">  </w:t>
            </w:r>
            <w:r w:rsidRPr="000E78E4">
              <w:rPr>
                <w:rFonts w:ascii="Century Gothic" w:hAnsi="Century Gothic"/>
                <w:color w:val="1F3864" w:themeColor="accent1" w:themeShade="80"/>
                <w:sz w:val="18"/>
                <w:szCs w:val="18"/>
              </w:rPr>
              <w:t>●</w:t>
            </w:r>
            <w:r w:rsidRPr="000E78E4">
              <w:rPr>
                <w:color w:val="1F3864" w:themeColor="accent1" w:themeShade="80"/>
                <w:sz w:val="18"/>
                <w:szCs w:val="18"/>
              </w:rPr>
              <w:t xml:space="preserve">  phone: 517.267.3909</w:t>
            </w:r>
          </w:p>
          <w:p w14:paraId="0891F4F7" w14:textId="5F8EBD44" w:rsidR="00FE4573" w:rsidRDefault="00FE4573" w:rsidP="00FE4573">
            <w:pPr>
              <w:jc w:val="center"/>
              <w:rPr>
                <w:snapToGrid w:val="0"/>
                <w:color w:val="1F3864" w:themeColor="accent1" w:themeShade="80"/>
                <w:sz w:val="18"/>
                <w:szCs w:val="18"/>
              </w:rPr>
            </w:pPr>
            <w:r w:rsidRPr="000E78E4">
              <w:rPr>
                <w:color w:val="1F3864" w:themeColor="accent1" w:themeShade="80"/>
                <w:sz w:val="18"/>
                <w:szCs w:val="18"/>
              </w:rPr>
              <w:t>Tax ID:</w:t>
            </w:r>
            <w:r w:rsidRPr="000E78E4">
              <w:rPr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Pr="000E78E4">
              <w:rPr>
                <w:snapToGrid w:val="0"/>
                <w:color w:val="1F3864" w:themeColor="accent1" w:themeShade="80"/>
                <w:sz w:val="18"/>
                <w:szCs w:val="18"/>
              </w:rPr>
              <w:t>23-7076783</w:t>
            </w:r>
          </w:p>
          <w:p w14:paraId="01FFB831" w14:textId="4BBA1B69" w:rsidR="00466F85" w:rsidRPr="00466F85" w:rsidRDefault="00466F85" w:rsidP="00FE4573">
            <w:pPr>
              <w:jc w:val="center"/>
              <w:rPr>
                <w:snapToGrid w:val="0"/>
                <w:color w:val="1F3864" w:themeColor="accent1" w:themeShade="8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ister online: </w:t>
            </w:r>
            <w:hyperlink r:id="rId7" w:history="1">
              <w:r w:rsidRPr="00CC3734">
                <w:rPr>
                  <w:rStyle w:val="Hyperlink"/>
                  <w:sz w:val="18"/>
                  <w:szCs w:val="18"/>
                </w:rPr>
                <w:t>https://www.michiganrc.org/</w:t>
              </w:r>
            </w:hyperlink>
          </w:p>
          <w:p w14:paraId="73229D76" w14:textId="11FFB9B9" w:rsidR="00F4333F" w:rsidRDefault="00F4333F" w:rsidP="00FE4573">
            <w:pPr>
              <w:jc w:val="center"/>
              <w:rPr>
                <w:b/>
                <w:bCs/>
                <w:snapToGrid w:val="0"/>
                <w:color w:val="1F3864" w:themeColor="accent1" w:themeShade="80"/>
                <w:sz w:val="18"/>
                <w:szCs w:val="18"/>
              </w:rPr>
            </w:pPr>
          </w:p>
          <w:p w14:paraId="1A849971" w14:textId="04185C92" w:rsidR="00F4333F" w:rsidRDefault="00F4333F" w:rsidP="00FE4573">
            <w:pPr>
              <w:jc w:val="center"/>
              <w:rPr>
                <w:b/>
                <w:bCs/>
                <w:snapToGrid w:val="0"/>
                <w:color w:val="008000"/>
                <w:sz w:val="24"/>
                <w:szCs w:val="24"/>
              </w:rPr>
            </w:pPr>
            <w:r w:rsidRPr="00F4333F">
              <w:rPr>
                <w:b/>
                <w:bCs/>
                <w:snapToGrid w:val="0"/>
                <w:color w:val="008000"/>
                <w:sz w:val="24"/>
                <w:szCs w:val="24"/>
              </w:rPr>
              <w:t xml:space="preserve">Event </w:t>
            </w:r>
            <w:r>
              <w:rPr>
                <w:b/>
                <w:bCs/>
                <w:snapToGrid w:val="0"/>
                <w:color w:val="008000"/>
                <w:sz w:val="24"/>
                <w:szCs w:val="24"/>
              </w:rPr>
              <w:t>q</w:t>
            </w:r>
            <w:r w:rsidRPr="00F4333F">
              <w:rPr>
                <w:b/>
                <w:bCs/>
                <w:snapToGrid w:val="0"/>
                <w:color w:val="008000"/>
                <w:sz w:val="24"/>
                <w:szCs w:val="24"/>
              </w:rPr>
              <w:t>uestions:</w:t>
            </w:r>
          </w:p>
          <w:p w14:paraId="35A3ECBC" w14:textId="4BE586AF" w:rsidR="0021747E" w:rsidRDefault="0021747E" w:rsidP="00FE4573">
            <w:pPr>
              <w:jc w:val="center"/>
              <w:rPr>
                <w:b/>
                <w:bCs/>
                <w:snapToGrid w:val="0"/>
                <w:color w:val="008000"/>
                <w:sz w:val="24"/>
                <w:szCs w:val="24"/>
              </w:rPr>
            </w:pPr>
            <w:r>
              <w:rPr>
                <w:b/>
                <w:bCs/>
                <w:snapToGrid w:val="0"/>
                <w:color w:val="008000"/>
                <w:sz w:val="24"/>
                <w:szCs w:val="24"/>
              </w:rPr>
              <w:t xml:space="preserve">Kathy Gurin </w:t>
            </w:r>
            <w:hyperlink r:id="rId8" w:history="1">
              <w:r w:rsidRPr="00C938C1">
                <w:rPr>
                  <w:rStyle w:val="Hyperlink"/>
                  <w:b/>
                  <w:bCs/>
                  <w:snapToGrid w:val="0"/>
                  <w:sz w:val="24"/>
                  <w:szCs w:val="24"/>
                </w:rPr>
                <w:t>kathryn.gurin@mcc.edu</w:t>
              </w:r>
            </w:hyperlink>
          </w:p>
          <w:p w14:paraId="30C7AF86" w14:textId="38768CD3" w:rsidR="00C3750A" w:rsidRPr="00A438FD" w:rsidRDefault="0021747E" w:rsidP="00A438FD">
            <w:pPr>
              <w:jc w:val="center"/>
              <w:rPr>
                <w:b/>
                <w:bCs/>
                <w:snapToGrid w:val="0"/>
                <w:color w:val="008000"/>
                <w:sz w:val="24"/>
                <w:szCs w:val="24"/>
              </w:rPr>
            </w:pPr>
            <w:r>
              <w:rPr>
                <w:b/>
                <w:bCs/>
                <w:snapToGrid w:val="0"/>
                <w:color w:val="008000"/>
                <w:sz w:val="24"/>
                <w:szCs w:val="24"/>
              </w:rPr>
              <w:t xml:space="preserve">Dave Panzlau </w:t>
            </w:r>
            <w:hyperlink r:id="rId9" w:history="1">
              <w:r w:rsidR="00C3750A" w:rsidRPr="00C80E66">
                <w:rPr>
                  <w:rStyle w:val="Hyperlink"/>
                  <w:b/>
                  <w:bCs/>
                  <w:snapToGrid w:val="0"/>
                  <w:sz w:val="24"/>
                  <w:szCs w:val="24"/>
                </w:rPr>
                <w:t>david.panzlau@mcc.edu</w:t>
              </w:r>
            </w:hyperlink>
          </w:p>
          <w:p w14:paraId="49DA75F7" w14:textId="77777777" w:rsidR="0021747E" w:rsidRPr="00F4333F" w:rsidRDefault="0021747E" w:rsidP="00FE4573">
            <w:pPr>
              <w:jc w:val="center"/>
              <w:rPr>
                <w:b/>
                <w:bCs/>
                <w:snapToGrid w:val="0"/>
                <w:color w:val="008000"/>
                <w:sz w:val="24"/>
                <w:szCs w:val="24"/>
              </w:rPr>
            </w:pPr>
          </w:p>
          <w:p w14:paraId="62AD2F2C" w14:textId="6B5A8A57" w:rsidR="00FE4573" w:rsidRDefault="00FE4573" w:rsidP="0021747E">
            <w:pPr>
              <w:jc w:val="center"/>
            </w:pPr>
          </w:p>
        </w:tc>
      </w:tr>
    </w:tbl>
    <w:p w14:paraId="392CCCE1" w14:textId="77777777" w:rsidR="00FE4573" w:rsidRDefault="00FE4573" w:rsidP="000E78E4">
      <w:pPr>
        <w:spacing w:after="0" w:line="240" w:lineRule="auto"/>
        <w:jc w:val="center"/>
      </w:pPr>
    </w:p>
    <w:sectPr w:rsidR="00FE4573" w:rsidSect="00466F85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E6C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320F06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5268E7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5E5CF9"/>
    <w:multiLevelType w:val="hybridMultilevel"/>
    <w:tmpl w:val="17DA5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CCB2CA3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02D77E4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16D68F8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328A214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9A512E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E014D5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6308044C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A9B56F8"/>
    <w:multiLevelType w:val="singleLevel"/>
    <w:tmpl w:val="2BA835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num w:numId="1" w16cid:durableId="1275207272">
    <w:abstractNumId w:val="8"/>
  </w:num>
  <w:num w:numId="2" w16cid:durableId="540245737">
    <w:abstractNumId w:val="7"/>
  </w:num>
  <w:num w:numId="3" w16cid:durableId="1917086352">
    <w:abstractNumId w:val="0"/>
  </w:num>
  <w:num w:numId="4" w16cid:durableId="1550340177">
    <w:abstractNumId w:val="6"/>
  </w:num>
  <w:num w:numId="5" w16cid:durableId="479268308">
    <w:abstractNumId w:val="9"/>
  </w:num>
  <w:num w:numId="6" w16cid:durableId="20789378">
    <w:abstractNumId w:val="5"/>
  </w:num>
  <w:num w:numId="7" w16cid:durableId="1024593962">
    <w:abstractNumId w:val="4"/>
  </w:num>
  <w:num w:numId="8" w16cid:durableId="868765327">
    <w:abstractNumId w:val="2"/>
  </w:num>
  <w:num w:numId="9" w16cid:durableId="2045906527">
    <w:abstractNumId w:val="1"/>
  </w:num>
  <w:num w:numId="10" w16cid:durableId="268783298">
    <w:abstractNumId w:val="10"/>
  </w:num>
  <w:num w:numId="11" w16cid:durableId="360129965">
    <w:abstractNumId w:val="11"/>
  </w:num>
  <w:num w:numId="12" w16cid:durableId="11238129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OzNDQyNDQ3szBV0lEKTi0uzszPAykwrwUAGsVk8CwAAAA="/>
  </w:docVars>
  <w:rsids>
    <w:rsidRoot w:val="00180E33"/>
    <w:rsid w:val="00060B54"/>
    <w:rsid w:val="000E78E4"/>
    <w:rsid w:val="00124A3D"/>
    <w:rsid w:val="0013089C"/>
    <w:rsid w:val="00180554"/>
    <w:rsid w:val="00180E33"/>
    <w:rsid w:val="001B51DD"/>
    <w:rsid w:val="0021747E"/>
    <w:rsid w:val="002815C4"/>
    <w:rsid w:val="00357C11"/>
    <w:rsid w:val="0036254A"/>
    <w:rsid w:val="003D3CAC"/>
    <w:rsid w:val="0045797B"/>
    <w:rsid w:val="00466F85"/>
    <w:rsid w:val="00483FA8"/>
    <w:rsid w:val="004B419D"/>
    <w:rsid w:val="005008AB"/>
    <w:rsid w:val="00560983"/>
    <w:rsid w:val="005D1989"/>
    <w:rsid w:val="00652A8C"/>
    <w:rsid w:val="00694B6B"/>
    <w:rsid w:val="006C67C6"/>
    <w:rsid w:val="006D52D1"/>
    <w:rsid w:val="00713BD0"/>
    <w:rsid w:val="00714F54"/>
    <w:rsid w:val="00786407"/>
    <w:rsid w:val="007A5FE0"/>
    <w:rsid w:val="007C33F7"/>
    <w:rsid w:val="007D3226"/>
    <w:rsid w:val="008101E3"/>
    <w:rsid w:val="00810B39"/>
    <w:rsid w:val="00866563"/>
    <w:rsid w:val="00874AB5"/>
    <w:rsid w:val="008812F8"/>
    <w:rsid w:val="008869DD"/>
    <w:rsid w:val="008B35E1"/>
    <w:rsid w:val="008D562E"/>
    <w:rsid w:val="00A438FD"/>
    <w:rsid w:val="00A838B8"/>
    <w:rsid w:val="00AA4060"/>
    <w:rsid w:val="00AA55D7"/>
    <w:rsid w:val="00AE2DEC"/>
    <w:rsid w:val="00B9295B"/>
    <w:rsid w:val="00BB11B0"/>
    <w:rsid w:val="00BB67D3"/>
    <w:rsid w:val="00BB768E"/>
    <w:rsid w:val="00C3750A"/>
    <w:rsid w:val="00C729F8"/>
    <w:rsid w:val="00D92D45"/>
    <w:rsid w:val="00DE35D9"/>
    <w:rsid w:val="00DE3F67"/>
    <w:rsid w:val="00E504A2"/>
    <w:rsid w:val="00EB7326"/>
    <w:rsid w:val="00F27AF3"/>
    <w:rsid w:val="00F37273"/>
    <w:rsid w:val="00F4333F"/>
    <w:rsid w:val="00FB4363"/>
    <w:rsid w:val="00FE3543"/>
    <w:rsid w:val="00FE4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B304D"/>
  <w15:docId w15:val="{81C4BC9E-F2E3-417C-815F-313C906BF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5797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0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D52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2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45797B"/>
    <w:rPr>
      <w:rFonts w:ascii="Times New Roman" w:eastAsia="Times New Roman" w:hAnsi="Times New Roman" w:cs="Times New Roman"/>
      <w:b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4579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3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5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hryn.gurin@mcc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ichiganr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baker@mhsa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david.panzlau@mc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69</Words>
  <Characters>324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li Baker</dc:creator>
  <cp:lastModifiedBy>Keeli Baker</cp:lastModifiedBy>
  <cp:revision>2</cp:revision>
  <cp:lastPrinted>2022-06-19T10:48:00Z</cp:lastPrinted>
  <dcterms:created xsi:type="dcterms:W3CDTF">2022-06-21T14:01:00Z</dcterms:created>
  <dcterms:modified xsi:type="dcterms:W3CDTF">2022-06-21T14:01:00Z</dcterms:modified>
</cp:coreProperties>
</file>